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07325AD1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A31AEF">
        <w:rPr>
          <w:sz w:val="24"/>
          <w:szCs w:val="24"/>
          <w:lang w:val="en-GB"/>
        </w:rPr>
        <w:t>Pennsylvani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49FB01BD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A31AEF">
        <w:rPr>
          <w:sz w:val="22"/>
          <w:szCs w:val="22"/>
          <w:lang w:val="en-GB"/>
        </w:rPr>
        <w:t>fifteen</w:t>
      </w:r>
      <w:r w:rsidR="002B3CA4">
        <w:rPr>
          <w:sz w:val="22"/>
          <w:szCs w:val="22"/>
          <w:lang w:val="en-GB"/>
        </w:rPr>
        <w:t xml:space="preserve"> (</w:t>
      </w:r>
      <w:r w:rsidR="00A31AEF">
        <w:rPr>
          <w:sz w:val="22"/>
          <w:szCs w:val="22"/>
          <w:lang w:val="en-GB"/>
        </w:rPr>
        <w:t>15</w:t>
      </w:r>
      <w:r w:rsidR="002B3CA4">
        <w:rPr>
          <w:sz w:val="22"/>
          <w:szCs w:val="22"/>
          <w:lang w:val="en-GB"/>
        </w:rPr>
        <w:t>) days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A31AEF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90348F" w14:textId="77777777" w:rsidR="0072102D" w:rsidRDefault="0072102D" w:rsidP="00CB37D9">
      <w:pPr>
        <w:spacing w:after="0" w:line="240" w:lineRule="auto"/>
      </w:pPr>
      <w:r>
        <w:separator/>
      </w:r>
    </w:p>
  </w:endnote>
  <w:endnote w:type="continuationSeparator" w:id="0">
    <w:p w14:paraId="7AC27F29" w14:textId="77777777" w:rsidR="0072102D" w:rsidRDefault="0072102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BF1FE" w14:textId="77777777" w:rsidR="00D57F49" w:rsidRDefault="00D5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77A2260" w:rsidR="00CB37D9" w:rsidRPr="00D57F49" w:rsidRDefault="00CB37D9" w:rsidP="00D57F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855FAF" w14:textId="77777777" w:rsidR="00D57F49" w:rsidRDefault="00D57F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8ED2A1" w14:textId="77777777" w:rsidR="0072102D" w:rsidRDefault="0072102D" w:rsidP="00CB37D9">
      <w:pPr>
        <w:spacing w:after="0" w:line="240" w:lineRule="auto"/>
      </w:pPr>
      <w:r>
        <w:separator/>
      </w:r>
    </w:p>
  </w:footnote>
  <w:footnote w:type="continuationSeparator" w:id="0">
    <w:p w14:paraId="77FF1A1D" w14:textId="77777777" w:rsidR="0072102D" w:rsidRDefault="0072102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7AC1B4" w14:textId="77777777" w:rsidR="00D57F49" w:rsidRDefault="00D57F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E8046FD" w:rsidR="00AD6FC0" w:rsidRPr="00D57F49" w:rsidRDefault="00AD6FC0" w:rsidP="00D57F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21FC7" w14:textId="77777777" w:rsidR="00D57F49" w:rsidRDefault="00D57F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7847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402153"/>
    <w:rsid w:val="00422CE9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2102D"/>
    <w:rsid w:val="007305A1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377D4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51A7"/>
    <w:rsid w:val="00976859"/>
    <w:rsid w:val="00991ECC"/>
    <w:rsid w:val="009F2D5D"/>
    <w:rsid w:val="00A116D0"/>
    <w:rsid w:val="00A17025"/>
    <w:rsid w:val="00A31AEF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57F49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5</Words>
  <Characters>1625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7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